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524970909"/>
    <w:p w14:paraId="0B82BD03" w14:textId="0AC59F8E" w:rsidR="00115AC1" w:rsidRPr="002B4A74" w:rsidRDefault="00DE5CEE" w:rsidP="006A5752">
      <w:pPr>
        <w:spacing w:after="0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D14E07"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2CB32C0" wp14:editId="7CB7EEAE">
                <wp:simplePos x="0" y="0"/>
                <wp:positionH relativeFrom="column">
                  <wp:posOffset>1278255</wp:posOffset>
                </wp:positionH>
                <wp:positionV relativeFrom="paragraph">
                  <wp:posOffset>-238125</wp:posOffset>
                </wp:positionV>
                <wp:extent cx="5867400" cy="82867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7400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DDFA03" w14:textId="0925CC24" w:rsidR="00763F8B" w:rsidRDefault="0035770F" w:rsidP="00763F8B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4F64CA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SUPER AWESOME </w:t>
                            </w:r>
                            <w:r w:rsidR="00043FE1" w:rsidRPr="004F64CA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SPAY &amp; NEUTER </w:t>
                            </w:r>
                            <w:r w:rsidRPr="004F64CA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>CLINIC</w:t>
                            </w:r>
                            <w:r w:rsidR="00043FE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36"/>
                                <w:szCs w:val="36"/>
                              </w:rPr>
                              <w:br/>
                            </w:r>
                            <w:r w:rsidRPr="004F64CA"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123 N. Main Street, Portland, Oregon 55555   | </w:t>
                            </w:r>
                            <w:r w:rsidR="00043FE1" w:rsidRPr="004F64CA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43FE1" w:rsidRPr="004F64CA"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303.868.2247</w:t>
                            </w:r>
                            <w:r w:rsidR="00763F8B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36"/>
                                <w:szCs w:val="36"/>
                              </w:rPr>
                              <w:br/>
                            </w:r>
                            <w:r w:rsidR="00DE5CEE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>HIGH RISK WAIVER</w:t>
                            </w:r>
                            <w:r w:rsidR="00043FE1" w:rsidRPr="004F64CA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68CD0BE5" w14:textId="77777777" w:rsidR="00763F8B" w:rsidRDefault="00763F8B" w:rsidP="00763F8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CB32C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00.65pt;margin-top:-18.75pt;width:462pt;height:65.2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" fillcolor="window" stroked="f" strokeweight=".5pt">
                <v:textbox>
                  <w:txbxContent>
                    <w:p w14:paraId="12DDFA03" w14:textId="0925CC24" w:rsidR="00763F8B" w:rsidRDefault="0035770F" w:rsidP="00763F8B">
                      <w:pPr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36"/>
                          <w:szCs w:val="36"/>
                        </w:rPr>
                      </w:pPr>
                      <w:r w:rsidRPr="004F64CA">
                        <w:rPr>
                          <w:rFonts w:ascii="Arial" w:eastAsia="Times New Roman" w:hAnsi="Arial" w:cs="Arial"/>
                          <w:b/>
                          <w:bCs/>
                          <w:sz w:val="36"/>
                          <w:szCs w:val="36"/>
                        </w:rPr>
                        <w:t xml:space="preserve">SUPER AWESOME </w:t>
                      </w:r>
                      <w:r w:rsidR="00043FE1" w:rsidRPr="004F64CA">
                        <w:rPr>
                          <w:rFonts w:ascii="Arial" w:eastAsia="Times New Roman" w:hAnsi="Arial" w:cs="Arial"/>
                          <w:b/>
                          <w:bCs/>
                          <w:sz w:val="36"/>
                          <w:szCs w:val="36"/>
                        </w:rPr>
                        <w:t xml:space="preserve">SPAY &amp; NEUTER </w:t>
                      </w:r>
                      <w:r w:rsidRPr="004F64CA">
                        <w:rPr>
                          <w:rFonts w:ascii="Arial" w:eastAsia="Times New Roman" w:hAnsi="Arial" w:cs="Arial"/>
                          <w:b/>
                          <w:bCs/>
                          <w:sz w:val="36"/>
                          <w:szCs w:val="36"/>
                        </w:rPr>
                        <w:t>CLINIC</w:t>
                      </w:r>
                      <w:r w:rsidR="00043FE1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36"/>
                          <w:szCs w:val="36"/>
                        </w:rPr>
                        <w:br/>
                      </w:r>
                      <w:r w:rsidRPr="004F64CA"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0"/>
                          <w:szCs w:val="20"/>
                        </w:rPr>
                        <w:t xml:space="preserve">123 N. Main Street, Portland, Oregon 55555   | </w:t>
                      </w:r>
                      <w:r w:rsidR="00043FE1" w:rsidRPr="004F64CA">
                        <w:rPr>
                          <w:rFonts w:ascii="Arial" w:eastAsia="Times New Roman" w:hAnsi="Arial" w:cs="Arial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</w:rPr>
                        <w:t xml:space="preserve"> </w:t>
                      </w:r>
                      <w:r w:rsidR="00043FE1" w:rsidRPr="004F64CA"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0"/>
                          <w:szCs w:val="20"/>
                        </w:rPr>
                        <w:t>303.868.2247</w:t>
                      </w:r>
                      <w:r w:rsidR="00763F8B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36"/>
                          <w:szCs w:val="36"/>
                        </w:rPr>
                        <w:br/>
                      </w:r>
                      <w:r w:rsidR="00DE5CEE">
                        <w:rPr>
                          <w:rFonts w:ascii="Arial" w:eastAsia="Times New Roman" w:hAnsi="Arial" w:cs="Arial"/>
                          <w:b/>
                          <w:bCs/>
                          <w:sz w:val="36"/>
                          <w:szCs w:val="36"/>
                        </w:rPr>
                        <w:t>HIGH RISK WAIVER</w:t>
                      </w:r>
                      <w:r w:rsidR="00043FE1" w:rsidRPr="004F64CA">
                        <w:rPr>
                          <w:rFonts w:ascii="Arial" w:eastAsia="Times New Roman" w:hAnsi="Arial" w:cs="Arial"/>
                          <w:b/>
                          <w:bCs/>
                          <w:sz w:val="36"/>
                          <w:szCs w:val="36"/>
                        </w:rPr>
                        <w:t xml:space="preserve"> </w:t>
                      </w:r>
                    </w:p>
                    <w:p w14:paraId="68CD0BE5" w14:textId="77777777" w:rsidR="00763F8B" w:rsidRDefault="00763F8B" w:rsidP="00763F8B"/>
                  </w:txbxContent>
                </v:textbox>
              </v:shape>
            </w:pict>
          </mc:Fallback>
        </mc:AlternateContent>
      </w:r>
      <w:r w:rsidR="003D4253">
        <w:rPr>
          <w:rFonts w:ascii="Arial" w:eastAsia="Times New Roman" w:hAnsi="Arial" w:cs="Arial"/>
          <w:b/>
          <w:bCs/>
          <w:noProof/>
          <w:color w:val="000000"/>
          <w:sz w:val="36"/>
          <w:szCs w:val="36"/>
        </w:rPr>
        <w:drawing>
          <wp:anchor distT="0" distB="0" distL="114300" distR="114300" simplePos="0" relativeHeight="251656704" behindDoc="1" locked="0" layoutInCell="1" allowOverlap="1" wp14:anchorId="595A2B22" wp14:editId="6F44711F">
            <wp:simplePos x="0" y="0"/>
            <wp:positionH relativeFrom="column">
              <wp:posOffset>7620</wp:posOffset>
            </wp:positionH>
            <wp:positionV relativeFrom="paragraph">
              <wp:posOffset>-516255</wp:posOffset>
            </wp:positionV>
            <wp:extent cx="1008380" cy="1087755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f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8380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37A6">
        <w:rPr>
          <w:rFonts w:ascii="Arial" w:eastAsia="Times New Roman" w:hAnsi="Arial" w:cs="Arial"/>
          <w:b/>
          <w:bCs/>
          <w:color w:val="000000"/>
          <w:sz w:val="36"/>
          <w:szCs w:val="36"/>
        </w:rPr>
        <w:t xml:space="preserve">                </w:t>
      </w:r>
    </w:p>
    <w:bookmarkEnd w:id="0"/>
    <w:p w14:paraId="3199CB4C" w14:textId="7E3E4DE9" w:rsidR="00115AC1" w:rsidRDefault="0035770F" w:rsidP="0035770F">
      <w:pPr>
        <w:tabs>
          <w:tab w:val="left" w:pos="97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</w:p>
    <w:p w14:paraId="060D94A9" w14:textId="520CD7D5" w:rsidR="00E23E72" w:rsidRDefault="00E23E72" w:rsidP="00115AC1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tbl>
      <w:tblPr>
        <w:tblStyle w:val="TableGrid"/>
        <w:tblW w:w="5034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7"/>
        <w:gridCol w:w="7830"/>
        <w:gridCol w:w="3058"/>
      </w:tblGrid>
      <w:tr w:rsidR="00A900D3" w:rsidRPr="008D5129" w14:paraId="657ABE7E" w14:textId="77777777" w:rsidTr="00083927">
        <w:trPr>
          <w:cantSplit/>
          <w:trHeight w:hRule="exact" w:val="865"/>
        </w:trPr>
        <w:tc>
          <w:tcPr>
            <w:tcW w:w="197" w:type="pct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shd w:val="clear" w:color="auto" w:fill="E36C0A" w:themeFill="accent6" w:themeFillShade="BF"/>
            <w:textDirection w:val="btLr"/>
          </w:tcPr>
          <w:p w14:paraId="7A57FEF3" w14:textId="77777777" w:rsidR="00A900D3" w:rsidRPr="00913FFC" w:rsidRDefault="00A900D3" w:rsidP="00EC42BF">
            <w:pPr>
              <w:ind w:left="113" w:right="113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13FFC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OWNER</w:t>
            </w:r>
          </w:p>
        </w:tc>
        <w:tc>
          <w:tcPr>
            <w:tcW w:w="3454" w:type="pct"/>
            <w:tcBorders>
              <w:left w:val="single" w:sz="4" w:space="0" w:color="0070C0"/>
            </w:tcBorders>
          </w:tcPr>
          <w:p w14:paraId="1CDCB5E1" w14:textId="155E1E42" w:rsidR="00A900D3" w:rsidRPr="00985C1B" w:rsidRDefault="00A900D3" w:rsidP="00E119C7">
            <w:pPr>
              <w:rPr>
                <w:rFonts w:ascii="Arial" w:hAnsi="Arial" w:cs="Arial"/>
                <w:sz w:val="20"/>
                <w:szCs w:val="20"/>
              </w:rPr>
            </w:pPr>
            <w:r w:rsidRPr="00726493">
              <w:rPr>
                <w:rFonts w:ascii="Arial" w:hAnsi="Arial" w:cs="Arial"/>
                <w:b/>
                <w:bCs/>
                <w:sz w:val="20"/>
                <w:szCs w:val="20"/>
              </w:rPr>
              <w:t>Owner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 w:rsidRPr="00985C1B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985C1B">
              <w:rPr>
                <w:rFonts w:ascii="Arial" w:hAnsi="Arial" w:cs="Arial"/>
                <w:sz w:val="20"/>
                <w:szCs w:val="20"/>
              </w:rPr>
              <w:instrText xml:space="preserve"> MERGEFIELD  OwnerName \* Caps  \* MERGEFORMAT </w:instrText>
            </w:r>
            <w:r w:rsidRPr="00985C1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t>«Ownername»</w:t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fldChar w:fldCharType="begin"/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instrText xml:space="preserve"> MERGEFIELD  VolumeClientName  \* MERGEFORMAT </w:instrText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fldChar w:fldCharType="separate"/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t>«VolumeClientName»</w:t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r w:rsidRPr="00985C1B">
              <w:rPr>
                <w:rFonts w:ascii="Arial" w:hAnsi="Arial" w:cs="Arial"/>
                <w:sz w:val="20"/>
                <w:szCs w:val="20"/>
              </w:rPr>
              <w:br/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/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MERGEFIELD  OwnerAddressLine1  \* MERGEFORMAT </w:instrText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985C1B"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«OwnerAddressLine1»</w:t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/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MERGEFIELD  OwnerAddressLine2  \* MERGEFORMAT </w:instrText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985C1B"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«OwnerAddressLine2»</w:t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/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MERGEFIELD  OwnerAddressCity  \* MERGEFORMAT </w:instrText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985C1B"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«OwnerAddressCity»</w:t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/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MERGEFIELD  OwnerAddressState  \* MERGEFORMAT </w:instrText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985C1B"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«OwnerAddressState»</w:t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/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MERGEFIELD  OwnerAddressZip  \* MERGEFORMAT </w:instrText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985C1B"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«OwnerAddressZip»</w:t>
            </w: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  <w:p w14:paraId="5A3A271E" w14:textId="7742A52D" w:rsidR="00A900D3" w:rsidRPr="0021275A" w:rsidRDefault="00A900D3" w:rsidP="00E119C7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985C1B">
              <w:rPr>
                <w:rFonts w:ascii="Arial" w:hAnsi="Arial" w:cs="Arial"/>
                <w:color w:val="000000"/>
                <w:sz w:val="20"/>
                <w:szCs w:val="20"/>
              </w:rPr>
              <w:t xml:space="preserve">Cell: </w:t>
            </w:r>
            <w:r w:rsidRPr="00985C1B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985C1B">
              <w:rPr>
                <w:rFonts w:ascii="Arial" w:hAnsi="Arial" w:cs="Arial"/>
                <w:sz w:val="20"/>
                <w:szCs w:val="20"/>
              </w:rPr>
              <w:instrText xml:space="preserve"> MERGEFIELD  OwnerPhoneCell  \* MERGEFORMAT </w:instrText>
            </w:r>
            <w:r w:rsidRPr="00985C1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t>«OwnerPhoneCell»</w:t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t xml:space="preserve"> Home: </w:t>
            </w:r>
            <w:r w:rsidRPr="00985C1B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985C1B">
              <w:rPr>
                <w:rFonts w:ascii="Arial" w:hAnsi="Arial" w:cs="Arial"/>
                <w:sz w:val="20"/>
                <w:szCs w:val="20"/>
              </w:rPr>
              <w:instrText xml:space="preserve"> MERGEFIELD  OwnerPhoneHome  \* MERGEFORMAT </w:instrText>
            </w:r>
            <w:r w:rsidRPr="00985C1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t>«OwnerPhoneHome»</w:t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 w:rsidRPr="00985C1B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985C1B">
              <w:rPr>
                <w:rFonts w:ascii="Arial" w:hAnsi="Arial" w:cs="Arial"/>
                <w:sz w:val="20"/>
                <w:szCs w:val="20"/>
              </w:rPr>
              <w:instrText xml:space="preserve"> MERGEFIELD  OwnerEmail  \* MERGEFORMAT </w:instrText>
            </w:r>
            <w:r w:rsidRPr="00985C1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t>«OwnerEmail»</w:t>
            </w:r>
            <w:r w:rsidRPr="00985C1B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</w:p>
        </w:tc>
        <w:tc>
          <w:tcPr>
            <w:tcW w:w="1349" w:type="pct"/>
          </w:tcPr>
          <w:p w14:paraId="03FB9473" w14:textId="744A96F4" w:rsidR="00A900D3" w:rsidRPr="0021275A" w:rsidRDefault="00A900D3" w:rsidP="00D31129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ointment Date</w:t>
            </w:r>
            <w:r w:rsidRPr="0021275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1275A">
              <w:rPr>
                <w:rFonts w:ascii="Arial" w:hAnsi="Arial" w:cs="Arial"/>
                <w:sz w:val="20"/>
                <w:szCs w:val="20"/>
              </w:rPr>
              <w:br/>
            </w:r>
            <w:r w:rsidRPr="0021275A">
              <w:rPr>
                <w:rFonts w:ascii="Arial" w:hAnsi="Arial" w:cs="Arial"/>
                <w:noProof/>
                <w:sz w:val="20"/>
                <w:szCs w:val="20"/>
              </w:rPr>
              <w:fldChar w:fldCharType="begin"/>
            </w:r>
            <w:r w:rsidRPr="0021275A">
              <w:rPr>
                <w:rFonts w:ascii="Arial" w:hAnsi="Arial" w:cs="Arial"/>
                <w:noProof/>
                <w:sz w:val="20"/>
                <w:szCs w:val="20"/>
              </w:rPr>
              <w:instrText xml:space="preserve"> MERGEFIELD  AppointmentDate  \* MERGEFORMAT </w:instrText>
            </w:r>
            <w:r w:rsidRPr="0021275A">
              <w:rPr>
                <w:rFonts w:ascii="Arial" w:hAnsi="Arial" w:cs="Arial"/>
                <w:noProof/>
                <w:sz w:val="20"/>
                <w:szCs w:val="20"/>
              </w:rPr>
              <w:fldChar w:fldCharType="separate"/>
            </w:r>
            <w:r w:rsidRPr="0021275A">
              <w:rPr>
                <w:rFonts w:ascii="Arial" w:hAnsi="Arial" w:cs="Arial"/>
                <w:noProof/>
                <w:sz w:val="20"/>
                <w:szCs w:val="20"/>
              </w:rPr>
              <w:t>«AppointmentDate»</w:t>
            </w:r>
            <w:r w:rsidRPr="0021275A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noProof/>
                <w:sz w:val="20"/>
                <w:szCs w:val="20"/>
              </w:rPr>
              <w:br/>
            </w:r>
            <w:r>
              <w:rPr>
                <w:rFonts w:ascii="Arial" w:hAnsi="Arial" w:cs="Arial"/>
                <w:noProof/>
                <w:sz w:val="20"/>
                <w:szCs w:val="20"/>
              </w:rPr>
              <w:br/>
            </w:r>
          </w:p>
        </w:tc>
      </w:tr>
    </w:tbl>
    <w:p w14:paraId="30EAC2E3" w14:textId="1F73F9C2" w:rsidR="0021275A" w:rsidRDefault="0021275A" w:rsidP="009915B9">
      <w:pPr>
        <w:spacing w:after="0"/>
        <w:rPr>
          <w:sz w:val="14"/>
          <w:szCs w:val="14"/>
        </w:rPr>
        <w:sectPr w:rsidR="0021275A" w:rsidSect="00342B81">
          <w:footerReference w:type="default" r:id="rId9"/>
          <w:pgSz w:w="12240" w:h="15840"/>
          <w:pgMar w:top="720" w:right="540" w:bottom="270" w:left="432" w:header="720" w:footer="165" w:gutter="0"/>
          <w:cols w:space="720"/>
          <w:docGrid w:linePitch="360"/>
        </w:sectPr>
      </w:pPr>
    </w:p>
    <w:tbl>
      <w:tblPr>
        <w:tblStyle w:val="TableGrid"/>
        <w:tblW w:w="113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0"/>
        <w:gridCol w:w="2802"/>
        <w:gridCol w:w="4043"/>
        <w:gridCol w:w="4045"/>
      </w:tblGrid>
      <w:tr w:rsidR="00F84C0C" w:rsidRPr="00830F34" w14:paraId="2EB0D826" w14:textId="3733640B" w:rsidTr="00083927">
        <w:trPr>
          <w:cantSplit/>
          <w:trHeight w:hRule="exact" w:val="1017"/>
        </w:trPr>
        <w:tc>
          <w:tcPr>
            <w:tcW w:w="450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shd w:val="clear" w:color="auto" w:fill="E36C0A" w:themeFill="accent6" w:themeFillShade="BF"/>
            <w:textDirection w:val="btLr"/>
          </w:tcPr>
          <w:p w14:paraId="39435382" w14:textId="2CDF8FE9" w:rsidR="00F84C0C" w:rsidRPr="00830F34" w:rsidRDefault="00F84C0C" w:rsidP="00FD0EA0">
            <w:pPr>
              <w:ind w:left="113" w:right="113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NIMAL</w:t>
            </w:r>
          </w:p>
        </w:tc>
        <w:tc>
          <w:tcPr>
            <w:tcW w:w="2802" w:type="dxa"/>
            <w:tcBorders>
              <w:left w:val="single" w:sz="4" w:space="0" w:color="0070C0"/>
            </w:tcBorders>
          </w:tcPr>
          <w:p w14:paraId="66E78248" w14:textId="044F2297" w:rsidR="00F84C0C" w:rsidRPr="00830F34" w:rsidRDefault="00F84C0C" w:rsidP="00543A54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726493">
              <w:rPr>
                <w:rFonts w:ascii="Arial" w:hAnsi="Arial" w:cs="Arial"/>
                <w:b/>
                <w:sz w:val="20"/>
                <w:szCs w:val="20"/>
              </w:rPr>
              <w:t xml:space="preserve">Name </w:t>
            </w:r>
            <w:r w:rsidRPr="00726493">
              <w:rPr>
                <w:rFonts w:ascii="Arial" w:hAnsi="Arial" w:cs="Arial"/>
                <w:b/>
                <w:sz w:val="20"/>
                <w:szCs w:val="20"/>
              </w:rPr>
              <w:br/>
            </w:r>
            <w:r w:rsidRPr="00E119C7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fldChar w:fldCharType="begin"/>
            </w:r>
            <w:r w:rsidRPr="00E119C7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instrText xml:space="preserve"> MERGEFIELD  AnimalName  \* MERGEFORMAT </w:instrText>
            </w:r>
            <w:r w:rsidRPr="00E119C7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fldChar w:fldCharType="separate"/>
            </w:r>
            <w:r w:rsidRPr="00E119C7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«AnimalName»</w:t>
            </w:r>
            <w:r w:rsidRPr="00E119C7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fldChar w:fldCharType="end"/>
            </w:r>
          </w:p>
        </w:tc>
        <w:tc>
          <w:tcPr>
            <w:tcW w:w="4043" w:type="dxa"/>
            <w:tcBorders>
              <w:right w:val="single" w:sz="4" w:space="0" w:color="auto"/>
            </w:tcBorders>
          </w:tcPr>
          <w:p w14:paraId="5A7DFF1D" w14:textId="6FDD3A2A" w:rsidR="00F84C0C" w:rsidRPr="00830F34" w:rsidRDefault="00083927" w:rsidP="00E119C7">
            <w:pPr>
              <w:spacing w:after="320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0C6EFAC" wp14:editId="54B16D1C">
                      <wp:simplePos x="0" y="0"/>
                      <wp:positionH relativeFrom="margin">
                        <wp:posOffset>-470534</wp:posOffset>
                      </wp:positionH>
                      <wp:positionV relativeFrom="paragraph">
                        <wp:posOffset>71755</wp:posOffset>
                      </wp:positionV>
                      <wp:extent cx="3857625" cy="1219200"/>
                      <wp:effectExtent l="38100" t="971550" r="9525" b="97155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9609144">
                                <a:off x="0" y="0"/>
                                <a:ext cx="3857625" cy="1219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  <a:prstDash val="lgDash"/>
                              </a:ln>
                            </wps:spPr>
                            <wps:txbx>
                              <w:txbxContent>
                                <w:p w14:paraId="21BB2674" w14:textId="77777777" w:rsidR="00083927" w:rsidRPr="00865358" w:rsidRDefault="00083927" w:rsidP="00083927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865358">
                                    <w:rPr>
                                      <w:rFonts w:ascii="Arial" w:hAnsi="Arial" w:cs="Arial"/>
                                      <w:color w:val="000000" w:themeColor="text1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DRAF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0C6EFA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7" type="#_x0000_t202" style="position:absolute;margin-left:-37.05pt;margin-top:5.65pt;width:303.75pt;height:96pt;rotation:-2174546fd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" filled="f" strokecolor="black [3213]">
                      <v:stroke dashstyle="longDash"/>
                      <v:textbox>
                        <w:txbxContent>
                          <w:p w14:paraId="21BB2674" w14:textId="77777777" w:rsidR="00083927" w:rsidRPr="00865358" w:rsidRDefault="00083927" w:rsidP="00083927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65358">
                              <w:rPr>
                                <w:rFonts w:ascii="Arial" w:hAnsi="Arial" w:cs="Arial"/>
                                <w:color w:val="000000" w:themeColor="text1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RAFT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F84C0C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  <w:r w:rsidR="00F84C0C" w:rsidRPr="00830F34">
              <w:rPr>
                <w:rFonts w:ascii="Arial" w:hAnsi="Arial" w:cs="Arial"/>
                <w:sz w:val="20"/>
                <w:szCs w:val="20"/>
              </w:rPr>
              <w:br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begin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instrText xml:space="preserve"> MERGEFIELD  AnimalSpecies  \* MERGEFORMAT </w:instrTex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separate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t>«AnimalSpecies»</w: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t xml:space="preserve"> / </w: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begin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instrText xml:space="preserve"> MERGEFIELD  AnimalSex  \* MERGEFORMAT </w:instrTex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separate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t>«AnimalSex»</w: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r w:rsidR="00F84C0C">
              <w:rPr>
                <w:rFonts w:ascii="Arial" w:hAnsi="Arial" w:cs="Arial"/>
                <w:noProof/>
                <w:sz w:val="20"/>
                <w:szCs w:val="20"/>
              </w:rPr>
              <w:t xml:space="preserve"> /</w: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begin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instrText xml:space="preserve"> MERGEFIELD  AnimalBreed  \* MERGEFORMAT </w:instrTex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separate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t>«AnimalBreed»</w: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r w:rsidR="00F84C0C">
              <w:rPr>
                <w:rFonts w:ascii="Arial" w:hAnsi="Arial" w:cs="Arial"/>
                <w:noProof/>
                <w:sz w:val="20"/>
                <w:szCs w:val="20"/>
              </w:rPr>
              <w:t xml:space="preserve"> /</w: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begin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instrText xml:space="preserve"> MERGEFIELD  AnimalAgeYear  \* MERGEFORMAT </w:instrTex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separate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t>«AnimalAgeYear»</w: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t xml:space="preserve"> yr, </w: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begin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instrText xml:space="preserve"> MERGEFIELD  AnimalAgeMonths  \* MERGEFORMAT </w:instrTex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separate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t>«AnimalAgeMonths»</w: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t xml:space="preserve"> mo</w:t>
            </w:r>
            <w:r w:rsidR="00F84C0C">
              <w:rPr>
                <w:rFonts w:ascii="Arial" w:hAnsi="Arial" w:cs="Arial"/>
                <w:noProof/>
                <w:sz w:val="20"/>
                <w:szCs w:val="20"/>
              </w:rPr>
              <w:t xml:space="preserve">/ </w: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begin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instrText xml:space="preserve"> MERGEFIELD  AnimalPrimaryColor  \* MERGEFORMAT </w:instrTex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separate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t>«AnimalPrimaryColor»</w: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t>/</w: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begin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instrText xml:space="preserve"> MERGEFIELD  AnimalSecondaryColor  \* MERGEFORMAT </w:instrTex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separate"/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t>«AnimalSecondaryColor»</w:t>
            </w:r>
            <w:r w:rsidR="00F84C0C" w:rsidRPr="00830F34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r w:rsidR="00F84C0C" w:rsidRPr="00830F34">
              <w:rPr>
                <w:rFonts w:ascii="Arial" w:hAnsi="Arial" w:cs="Arial"/>
                <w:sz w:val="20"/>
                <w:szCs w:val="20"/>
              </w:rPr>
              <w:br/>
            </w:r>
            <w:r w:rsidR="00F84C0C" w:rsidRPr="00653458">
              <w:rPr>
                <w:rFonts w:ascii="Arial" w:hAnsi="Arial" w:cs="Arial"/>
                <w:b/>
                <w:bCs/>
                <w:sz w:val="20"/>
                <w:szCs w:val="20"/>
              </w:rPr>
              <w:t>Notes:</w:t>
            </w:r>
            <w:r w:rsidR="00F84C0C" w:rsidRPr="00653458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 w:rsidR="00F84C0C" w:rsidRPr="00653458">
              <w:rPr>
                <w:rFonts w:ascii="Arial" w:hAnsi="Arial" w:cs="Arial"/>
                <w:noProof/>
                <w:sz w:val="20"/>
                <w:szCs w:val="20"/>
              </w:rPr>
              <w:fldChar w:fldCharType="begin"/>
            </w:r>
            <w:r w:rsidR="00F84C0C" w:rsidRPr="00653458">
              <w:rPr>
                <w:rFonts w:ascii="Arial" w:hAnsi="Arial" w:cs="Arial"/>
                <w:noProof/>
                <w:sz w:val="20"/>
                <w:szCs w:val="20"/>
              </w:rPr>
              <w:instrText xml:space="preserve"> MERGEFIELD  AnimalNotes  \* MERGEFORMAT </w:instrText>
            </w:r>
            <w:r w:rsidR="00F84C0C" w:rsidRPr="00653458">
              <w:rPr>
                <w:rFonts w:ascii="Arial" w:hAnsi="Arial" w:cs="Arial"/>
                <w:noProof/>
                <w:sz w:val="20"/>
                <w:szCs w:val="20"/>
              </w:rPr>
              <w:fldChar w:fldCharType="separate"/>
            </w:r>
            <w:r w:rsidR="00F84C0C" w:rsidRPr="00653458">
              <w:rPr>
                <w:rFonts w:ascii="Arial" w:hAnsi="Arial" w:cs="Arial"/>
                <w:noProof/>
                <w:sz w:val="20"/>
                <w:szCs w:val="20"/>
              </w:rPr>
              <w:t>«AnimalNotes»</w:t>
            </w:r>
            <w:r w:rsidR="00F84C0C" w:rsidRPr="00653458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r w:rsidR="00F84C0C" w:rsidRPr="00653458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 w:rsidR="00F84C0C" w:rsidRPr="00653458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F84C0C" w:rsidRPr="00653458">
              <w:rPr>
                <w:rFonts w:ascii="Arial" w:hAnsi="Arial" w:cs="Arial"/>
                <w:sz w:val="20"/>
                <w:szCs w:val="20"/>
              </w:rPr>
              <w:instrText xml:space="preserve"> MERGEFIELD  AnimalShortNotes  \* MERGEFORMAT </w:instrText>
            </w:r>
            <w:r w:rsidR="00F84C0C" w:rsidRPr="0065345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F84C0C" w:rsidRPr="00653458">
              <w:rPr>
                <w:rFonts w:ascii="Arial" w:hAnsi="Arial" w:cs="Arial"/>
                <w:noProof/>
                <w:sz w:val="20"/>
                <w:szCs w:val="20"/>
              </w:rPr>
              <w:t>«AnimalShortNotes»</w:t>
            </w:r>
            <w:r w:rsidR="00F84C0C" w:rsidRPr="0065345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045" w:type="dxa"/>
            <w:tcBorders>
              <w:right w:val="single" w:sz="4" w:space="0" w:color="auto"/>
            </w:tcBorders>
          </w:tcPr>
          <w:p w14:paraId="65FB4DBD" w14:textId="1BD5A64B" w:rsidR="00F84C0C" w:rsidRPr="00830F34" w:rsidRDefault="00F84C0C" w:rsidP="00F84C0C">
            <w:pPr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t>Services Requested:</w:t>
            </w:r>
            <w:r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br/>
            </w:r>
            <w:r w:rsidRPr="00830F34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fldChar w:fldCharType="begin"/>
            </w:r>
            <w:r w:rsidRPr="00830F34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instrText xml:space="preserve"> MERGEFIELD  TableStart:Services  \* MERGEFORMAT </w:instrText>
            </w:r>
            <w:r w:rsidRPr="00830F34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fldChar w:fldCharType="separate"/>
            </w:r>
            <w:r w:rsidRPr="00830F34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t>«TableStart:Services»</w:t>
            </w:r>
            <w:r w:rsidRPr="00830F34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fldChar w:fldCharType="end"/>
            </w:r>
            <w:r w:rsidRPr="00830F34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830F34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fldChar w:fldCharType="begin"/>
            </w:r>
            <w:r w:rsidRPr="00830F34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instrText xml:space="preserve"> MERGEFIELD  ItemName  \* MERGEFORMAT </w:instrText>
            </w:r>
            <w:r w:rsidRPr="00830F34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fldChar w:fldCharType="separate"/>
            </w:r>
            <w:r w:rsidRPr="00830F34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t>«ItemName»</w:t>
            </w:r>
            <w:r w:rsidRPr="00830F34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fldChar w:fldCharType="end"/>
            </w:r>
            <w:r w:rsidRPr="00830F34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830F34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fldChar w:fldCharType="begin"/>
            </w:r>
            <w:r w:rsidRPr="00830F34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instrText xml:space="preserve"> MERGEFIELD  TableEnd:Services  \* MERGEFORMAT </w:instrText>
            </w:r>
            <w:r w:rsidRPr="00830F34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fldChar w:fldCharType="separate"/>
            </w:r>
            <w:r w:rsidRPr="00830F34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t>«TableEnd:Services»</w:t>
            </w:r>
            <w:r w:rsidRPr="00830F34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fldChar w:fldCharType="end"/>
            </w:r>
          </w:p>
          <w:p w14:paraId="4991D51C" w14:textId="77777777" w:rsidR="00F84C0C" w:rsidRDefault="00F84C0C" w:rsidP="00E119C7">
            <w:pPr>
              <w:spacing w:after="3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22BDE74" w14:textId="4B4E272D" w:rsidR="0021275A" w:rsidRPr="00830F34" w:rsidRDefault="0021275A" w:rsidP="009915B9">
      <w:pPr>
        <w:spacing w:after="0"/>
        <w:rPr>
          <w:rFonts w:ascii="Arial" w:hAnsi="Arial" w:cs="Arial"/>
          <w:sz w:val="18"/>
          <w:szCs w:val="18"/>
        </w:rPr>
        <w:sectPr w:rsidR="0021275A" w:rsidRPr="00830F34" w:rsidSect="00342B81">
          <w:type w:val="continuous"/>
          <w:pgSz w:w="12240" w:h="15840"/>
          <w:pgMar w:top="720" w:right="540" w:bottom="270" w:left="432" w:header="720" w:footer="165" w:gutter="0"/>
          <w:cols w:space="720"/>
          <w:docGrid w:linePitch="360"/>
        </w:sectPr>
      </w:pPr>
    </w:p>
    <w:p w14:paraId="3148C247" w14:textId="490CE628" w:rsidR="00F84C0C" w:rsidRDefault="00F84C0C" w:rsidP="00AB723B">
      <w:pPr>
        <w:spacing w:after="0"/>
        <w:rPr>
          <w:rFonts w:ascii="Arial" w:hAnsi="Arial" w:cs="Arial"/>
          <w:sz w:val="20"/>
          <w:szCs w:val="20"/>
        </w:rPr>
      </w:pPr>
      <w:r w:rsidRPr="00865358">
        <w:rPr>
          <w:rFonts w:ascii="Arial" w:hAnsi="Arial" w:cs="Arial"/>
          <w:b/>
          <w:bCs/>
          <w:sz w:val="20"/>
          <w:szCs w:val="20"/>
          <w:highlight w:val="yellow"/>
        </w:rPr>
        <w:t>INSTRUCTIONS:</w:t>
      </w:r>
      <w:r>
        <w:rPr>
          <w:rFonts w:ascii="Arial" w:hAnsi="Arial" w:cs="Arial"/>
          <w:sz w:val="20"/>
          <w:szCs w:val="20"/>
        </w:rPr>
        <w:t xml:space="preserve"> </w:t>
      </w:r>
      <w:r w:rsidR="000837FA">
        <w:rPr>
          <w:rFonts w:ascii="Arial" w:hAnsi="Arial" w:cs="Arial"/>
          <w:sz w:val="20"/>
          <w:szCs w:val="20"/>
        </w:rPr>
        <w:br/>
      </w:r>
      <w:r w:rsidR="000837FA">
        <w:rPr>
          <w:rFonts w:ascii="Arial" w:hAnsi="Arial" w:cs="Arial"/>
          <w:sz w:val="20"/>
          <w:szCs w:val="20"/>
        </w:rPr>
        <w:br/>
      </w:r>
      <w:r w:rsidR="000837FA" w:rsidRPr="000837FA">
        <w:rPr>
          <w:rFonts w:ascii="Arial" w:hAnsi="Arial" w:cs="Arial"/>
          <w:sz w:val="20"/>
          <w:szCs w:val="20"/>
          <w:highlight w:val="yellow"/>
        </w:rPr>
        <w:t>TO ACCEPT THIS WAIVER:</w:t>
      </w:r>
      <w:r w:rsidR="000837F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Y SIGNING THIS WAIVER, YOU AGREE TO ACCEPT THE SURGICAL RISKS OUTLINED BELOW. WE WILL PERFORM SURGERY ON YOUR PET AFTER SIGNING.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  <w:r w:rsidRPr="000837FA">
        <w:rPr>
          <w:rFonts w:ascii="Arial" w:hAnsi="Arial" w:cs="Arial"/>
          <w:sz w:val="20"/>
          <w:szCs w:val="20"/>
          <w:highlight w:val="yellow"/>
        </w:rPr>
        <w:t>TO DECLINE</w:t>
      </w:r>
      <w:r w:rsidR="000837FA" w:rsidRPr="000837FA">
        <w:rPr>
          <w:rFonts w:ascii="Arial" w:hAnsi="Arial" w:cs="Arial"/>
          <w:sz w:val="20"/>
          <w:szCs w:val="20"/>
          <w:highlight w:val="yellow"/>
        </w:rPr>
        <w:t xml:space="preserve"> THIS WAIVER:</w:t>
      </w:r>
      <w:r w:rsidR="000837F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CLICK </w:t>
      </w:r>
      <w:r w:rsidR="000837FA">
        <w:rPr>
          <w:rFonts w:ascii="Arial" w:hAnsi="Arial" w:cs="Arial"/>
          <w:sz w:val="20"/>
          <w:szCs w:val="20"/>
        </w:rPr>
        <w:t>“OPTIONS” IN THE UPPER RIGHT CORNER AND SELECT “DECLINE TO SIGN.”</w:t>
      </w:r>
      <w:r w:rsidR="000837FA">
        <w:rPr>
          <w:rFonts w:ascii="Arial" w:hAnsi="Arial" w:cs="Arial"/>
          <w:sz w:val="20"/>
          <w:szCs w:val="20"/>
        </w:rPr>
        <w:br/>
      </w:r>
    </w:p>
    <w:p w14:paraId="2B13ED52" w14:textId="65C30A8F" w:rsidR="00F84C0C" w:rsidRDefault="000837FA" w:rsidP="00AB723B">
      <w:pPr>
        <w:spacing w:after="0"/>
        <w:rPr>
          <w:rFonts w:ascii="Arial" w:hAnsi="Arial" w:cs="Arial"/>
          <w:sz w:val="20"/>
          <w:szCs w:val="20"/>
        </w:rPr>
      </w:pPr>
      <w:r w:rsidRPr="000837FA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35DE6140" wp14:editId="129E3E40">
            <wp:simplePos x="0" y="0"/>
            <wp:positionH relativeFrom="column">
              <wp:posOffset>30480</wp:posOffset>
            </wp:positionH>
            <wp:positionV relativeFrom="paragraph">
              <wp:posOffset>10795</wp:posOffset>
            </wp:positionV>
            <wp:extent cx="2343150" cy="1356995"/>
            <wp:effectExtent l="0" t="0" r="0" b="0"/>
            <wp:wrapThrough wrapText="bothSides">
              <wp:wrapPolygon edited="0">
                <wp:start x="0" y="0"/>
                <wp:lineTo x="0" y="20620"/>
                <wp:lineTo x="351" y="21226"/>
                <wp:lineTo x="21073" y="21226"/>
                <wp:lineTo x="21424" y="19710"/>
                <wp:lineTo x="21424" y="1213"/>
                <wp:lineTo x="2124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80D417" w14:textId="03F52D73" w:rsidR="000837FA" w:rsidRDefault="00F84C0C" w:rsidP="00AB723B">
      <w:pPr>
        <w:spacing w:after="0"/>
        <w:rPr>
          <w:rFonts w:ascii="Arial" w:hAnsi="Arial" w:cs="Arial"/>
          <w:sz w:val="20"/>
          <w:szCs w:val="20"/>
          <w:highlight w:val="yellow"/>
        </w:rPr>
      </w:pPr>
      <w:r>
        <w:rPr>
          <w:rFonts w:ascii="Arial" w:hAnsi="Arial" w:cs="Arial"/>
          <w:sz w:val="20"/>
          <w:szCs w:val="20"/>
        </w:rPr>
        <w:br/>
      </w:r>
      <w:r w:rsidR="000837FA">
        <w:rPr>
          <w:rFonts w:ascii="Arial" w:hAnsi="Arial" w:cs="Arial"/>
          <w:sz w:val="20"/>
          <w:szCs w:val="20"/>
          <w:highlight w:val="yellow"/>
        </w:rPr>
        <w:br/>
      </w:r>
    </w:p>
    <w:p w14:paraId="58715CAD" w14:textId="77777777" w:rsidR="000837FA" w:rsidRDefault="000837FA" w:rsidP="00AB723B">
      <w:pPr>
        <w:spacing w:after="0"/>
        <w:rPr>
          <w:rFonts w:ascii="Arial" w:hAnsi="Arial" w:cs="Arial"/>
          <w:sz w:val="20"/>
          <w:szCs w:val="20"/>
          <w:highlight w:val="yellow"/>
        </w:rPr>
      </w:pPr>
    </w:p>
    <w:p w14:paraId="055997E1" w14:textId="5AA83311" w:rsidR="000837FA" w:rsidRDefault="000837FA" w:rsidP="00AB723B">
      <w:pPr>
        <w:spacing w:after="0"/>
        <w:rPr>
          <w:rFonts w:ascii="Arial" w:hAnsi="Arial" w:cs="Arial"/>
          <w:sz w:val="20"/>
          <w:szCs w:val="20"/>
          <w:highlight w:val="yellow"/>
        </w:rPr>
      </w:pPr>
      <w:r>
        <w:rPr>
          <w:rFonts w:ascii="Arial" w:hAnsi="Arial" w:cs="Arial"/>
          <w:sz w:val="20"/>
          <w:szCs w:val="20"/>
          <w:highlight w:val="yellow"/>
        </w:rPr>
        <w:br/>
      </w:r>
      <w:r>
        <w:rPr>
          <w:rFonts w:ascii="Arial" w:hAnsi="Arial" w:cs="Arial"/>
          <w:sz w:val="20"/>
          <w:szCs w:val="20"/>
          <w:highlight w:val="yellow"/>
        </w:rPr>
        <w:br/>
      </w:r>
    </w:p>
    <w:p w14:paraId="621361B7" w14:textId="6D39EDBD" w:rsidR="000837FA" w:rsidRDefault="000837FA" w:rsidP="00AB723B">
      <w:pPr>
        <w:spacing w:after="0"/>
        <w:rPr>
          <w:rFonts w:ascii="Arial" w:hAnsi="Arial" w:cs="Arial"/>
          <w:sz w:val="20"/>
          <w:szCs w:val="20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58"/>
      </w:tblGrid>
      <w:tr w:rsidR="00865358" w14:paraId="5B7DA176" w14:textId="77777777" w:rsidTr="00083927">
        <w:trPr>
          <w:trHeight w:val="315"/>
        </w:trPr>
        <w:tc>
          <w:tcPr>
            <w:tcW w:w="11258" w:type="dxa"/>
            <w:tcBorders>
              <w:top w:val="nil"/>
              <w:left w:val="nil"/>
              <w:bottom w:val="nil"/>
              <w:right w:val="nil"/>
            </w:tcBorders>
            <w:shd w:val="clear" w:color="auto" w:fill="E36C0A" w:themeFill="accent6" w:themeFillShade="BF"/>
            <w:vAlign w:val="center"/>
          </w:tcPr>
          <w:p w14:paraId="2C873EB6" w14:textId="0CF3A755" w:rsidR="00865358" w:rsidRPr="00865358" w:rsidRDefault="00865358" w:rsidP="00865358">
            <w:pPr>
              <w:rPr>
                <w:rFonts w:ascii="Arial" w:hAnsi="Arial" w:cs="Arial"/>
                <w:b/>
                <w:bCs/>
                <w:highlight w:val="yellow"/>
              </w:rPr>
            </w:pPr>
            <w:r w:rsidRPr="00865358">
              <w:rPr>
                <w:rFonts w:ascii="Arial" w:hAnsi="Arial" w:cs="Arial"/>
                <w:b/>
                <w:bCs/>
                <w:color w:val="FFFFFF" w:themeColor="background1"/>
              </w:rPr>
              <w:t>HIGH RISK WAIVER</w:t>
            </w:r>
          </w:p>
        </w:tc>
      </w:tr>
      <w:tr w:rsidR="00083927" w14:paraId="419B1835" w14:textId="77777777" w:rsidTr="00083927">
        <w:trPr>
          <w:trHeight w:hRule="exact" w:val="6394"/>
        </w:trPr>
        <w:tc>
          <w:tcPr>
            <w:tcW w:w="1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FF2ED6" w14:textId="21B60B8B" w:rsidR="00083927" w:rsidRPr="00F84C0C" w:rsidRDefault="00083927" w:rsidP="00083927">
            <w:pPr>
              <w:rPr>
                <w:rFonts w:ascii="Arial" w:hAnsi="Arial" w:cs="Arial"/>
              </w:rPr>
            </w:pPr>
            <w:r w:rsidRPr="00F84C0C">
              <w:rPr>
                <w:rFonts w:ascii="Arial" w:hAnsi="Arial" w:cs="Arial"/>
              </w:rPr>
              <w:t>Upon examination by one of our veterinarians and/or based on medical records submitted, your pet was discovered to have the following:</w:t>
            </w:r>
            <w:r w:rsidRPr="00F84C0C">
              <w:rPr>
                <w:rFonts w:ascii="Arial" w:hAnsi="Arial" w:cs="Arial"/>
              </w:rPr>
              <w:br/>
            </w:r>
          </w:p>
          <w:p w14:paraId="78B49AD6" w14:textId="4D78534F" w:rsidR="00083927" w:rsidRPr="00F84C0C" w:rsidRDefault="00083927" w:rsidP="00083927">
            <w:pPr>
              <w:rPr>
                <w:rFonts w:ascii="Arial" w:hAnsi="Arial" w:cs="Arial"/>
                <w:b/>
                <w:bCs/>
                <w:noProof/>
              </w:rPr>
            </w:pPr>
            <w:r>
              <w:rPr>
                <w:rFonts w:ascii="Arial" w:hAnsi="Arial" w:cs="Arial"/>
                <w:b/>
                <w:bCs/>
                <w:noProof/>
              </w:rPr>
              <w:fldChar w:fldCharType="begin"/>
            </w:r>
            <w:r>
              <w:rPr>
                <w:rFonts w:ascii="Arial" w:hAnsi="Arial" w:cs="Arial"/>
                <w:b/>
                <w:bCs/>
                <w:noProof/>
              </w:rPr>
              <w:instrText xml:space="preserve"> MERGEFIELD  HrwReasons  \* MERGEFORMAT </w:instrText>
            </w:r>
            <w:r>
              <w:rPr>
                <w:rFonts w:ascii="Arial" w:hAnsi="Arial" w:cs="Arial"/>
                <w:b/>
                <w:bCs/>
                <w:noProof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</w:rPr>
              <w:t>«HrwReasons»</w:t>
            </w:r>
            <w:r>
              <w:rPr>
                <w:rFonts w:ascii="Arial" w:hAnsi="Arial" w:cs="Arial"/>
                <w:b/>
                <w:bCs/>
                <w:noProof/>
              </w:rPr>
              <w:fldChar w:fldCharType="end"/>
            </w:r>
            <w:r w:rsidRPr="00F84C0C">
              <w:rPr>
                <w:rFonts w:ascii="Arial" w:hAnsi="Arial" w:cs="Arial"/>
                <w:b/>
                <w:bCs/>
                <w:noProof/>
              </w:rPr>
              <w:br/>
            </w:r>
          </w:p>
          <w:p w14:paraId="6B80A732" w14:textId="6ED52E0B" w:rsidR="00083927" w:rsidRPr="00865358" w:rsidRDefault="00083927" w:rsidP="00083927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F84C0C">
              <w:rPr>
                <w:rFonts w:ascii="Arial" w:hAnsi="Arial" w:cs="Arial"/>
                <w:noProof/>
              </w:rPr>
              <w:t xml:space="preserve">Appointment Vet: </w:t>
            </w:r>
            <w:r w:rsidRPr="00F84C0C">
              <w:rPr>
                <w:rFonts w:ascii="Arial" w:hAnsi="Arial" w:cs="Arial"/>
                <w:noProof/>
              </w:rPr>
              <w:fldChar w:fldCharType="begin"/>
            </w:r>
            <w:r w:rsidRPr="00F84C0C">
              <w:rPr>
                <w:rFonts w:ascii="Arial" w:hAnsi="Arial" w:cs="Arial"/>
                <w:noProof/>
              </w:rPr>
              <w:instrText xml:space="preserve"> MERGEFIELD  AppointmentVet  \* MERGEFORMAT </w:instrText>
            </w:r>
            <w:r w:rsidRPr="00F84C0C">
              <w:rPr>
                <w:rFonts w:ascii="Arial" w:hAnsi="Arial" w:cs="Arial"/>
                <w:noProof/>
              </w:rPr>
              <w:fldChar w:fldCharType="separate"/>
            </w:r>
            <w:r w:rsidRPr="00F84C0C">
              <w:rPr>
                <w:rFonts w:ascii="Arial" w:hAnsi="Arial" w:cs="Arial"/>
                <w:noProof/>
              </w:rPr>
              <w:t>«AppointmentVet»</w:t>
            </w:r>
            <w:r w:rsidRPr="00F84C0C">
              <w:rPr>
                <w:rFonts w:ascii="Arial" w:hAnsi="Arial" w:cs="Arial"/>
                <w:noProof/>
              </w:rPr>
              <w:fldChar w:fldCharType="end"/>
            </w:r>
          </w:p>
        </w:tc>
      </w:tr>
    </w:tbl>
    <w:p w14:paraId="6CCD17B5" w14:textId="782587ED" w:rsidR="00083927" w:rsidRPr="00F84C0C" w:rsidRDefault="00083927" w:rsidP="00083927">
      <w:pPr>
        <w:spacing w:after="0"/>
        <w:rPr>
          <w:rFonts w:ascii="Arial" w:hAnsi="Arial" w:cs="Arial"/>
        </w:rPr>
      </w:pPr>
    </w:p>
    <w:p w14:paraId="79924B53" w14:textId="7E9DDFC3" w:rsidR="00AB723B" w:rsidRPr="00F84C0C" w:rsidRDefault="00AB723B" w:rsidP="00AB723B">
      <w:pPr>
        <w:spacing w:before="60"/>
        <w:rPr>
          <w:rFonts w:ascii="Arial" w:hAnsi="Arial" w:cs="Arial"/>
        </w:rPr>
      </w:pPr>
      <w:r w:rsidRPr="00F84C0C">
        <w:rPr>
          <w:rFonts w:ascii="Arial" w:hAnsi="Arial" w:cs="Arial"/>
        </w:rPr>
        <w:lastRenderedPageBreak/>
        <w:t xml:space="preserve">  </w:t>
      </w:r>
    </w:p>
    <w:p w14:paraId="309FBAB4" w14:textId="5CDF5875" w:rsidR="00AB723B" w:rsidRPr="00F84C0C" w:rsidRDefault="00AB723B" w:rsidP="006C6DDF">
      <w:pPr>
        <w:rPr>
          <w:rFonts w:ascii="Arial" w:hAnsi="Arial" w:cs="Arial"/>
        </w:rPr>
      </w:pPr>
      <w:r w:rsidRPr="00F84C0C">
        <w:rPr>
          <w:rFonts w:ascii="Arial" w:hAnsi="Arial" w:cs="Arial"/>
        </w:rPr>
        <w:t>The condition(s) noted above may represent an increased surgical or anesthetic risk</w:t>
      </w:r>
      <w:r w:rsidR="000837FA">
        <w:rPr>
          <w:rFonts w:ascii="Arial" w:hAnsi="Arial" w:cs="Arial"/>
        </w:rPr>
        <w:t>. By performing surgery your pet may experience complications and even death. However, t</w:t>
      </w:r>
      <w:r w:rsidRPr="00F84C0C">
        <w:rPr>
          <w:rFonts w:ascii="Arial" w:hAnsi="Arial" w:cs="Arial"/>
        </w:rPr>
        <w:t>he doctor is willing to proceed with surgery, if you so choose. By signing below,</w:t>
      </w:r>
      <w:r w:rsidR="00F84C0C" w:rsidRPr="00F84C0C">
        <w:rPr>
          <w:rFonts w:ascii="Arial" w:hAnsi="Arial" w:cs="Arial"/>
        </w:rPr>
        <w:t xml:space="preserve"> you as the owner,</w:t>
      </w:r>
      <w:r w:rsidRPr="00F84C0C">
        <w:rPr>
          <w:rFonts w:ascii="Arial" w:hAnsi="Arial" w:cs="Arial"/>
        </w:rPr>
        <w:t xml:space="preserve"> acknowledge that “CLINIC NAME” staff has informed me of the increased risk to my animal as the result of the conditions identified above, and I understand and agree to accept these risks and/or forgo recommendations for pre-surgical testing; I elect to proceed with spay/neuter surgery.  </w:t>
      </w:r>
    </w:p>
    <w:p w14:paraId="5138AE4F" w14:textId="345FE2EA" w:rsidR="00AB723B" w:rsidRPr="00F84C0C" w:rsidRDefault="00083927" w:rsidP="006C6DDF">
      <w:pPr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F403FA" wp14:editId="4468ADCB">
                <wp:simplePos x="0" y="0"/>
                <wp:positionH relativeFrom="page">
                  <wp:posOffset>1733549</wp:posOffset>
                </wp:positionH>
                <wp:positionV relativeFrom="paragraph">
                  <wp:posOffset>469900</wp:posOffset>
                </wp:positionV>
                <wp:extent cx="3857625" cy="1219200"/>
                <wp:effectExtent l="38100" t="971550" r="9525" b="9715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609144">
                          <a:off x="0" y="0"/>
                          <a:ext cx="3857625" cy="1219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txbx>
                        <w:txbxContent>
                          <w:p w14:paraId="772F9A5F" w14:textId="4E0EEEBE" w:rsidR="00865358" w:rsidRPr="00865358" w:rsidRDefault="00865358" w:rsidP="0086535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65358">
                              <w:rPr>
                                <w:rFonts w:ascii="Arial" w:hAnsi="Arial" w:cs="Arial"/>
                                <w:color w:val="000000" w:themeColor="text1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RA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403FA" id="Text Box 3" o:spid="_x0000_s1028" type="#_x0000_t202" style="position:absolute;margin-left:136.5pt;margin-top:37pt;width:303.75pt;height:96pt;rotation:-2174546fd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" filled="f" strokecolor="black [3213]">
                <v:stroke dashstyle="longDash"/>
                <v:textbox>
                  <w:txbxContent>
                    <w:p w14:paraId="772F9A5F" w14:textId="4E0EEEBE" w:rsidR="00865358" w:rsidRPr="00865358" w:rsidRDefault="00865358" w:rsidP="00865358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000000" w:themeColor="text1"/>
                          <w:sz w:val="160"/>
                          <w:szCs w:val="16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65358">
                        <w:rPr>
                          <w:rFonts w:ascii="Arial" w:hAnsi="Arial" w:cs="Arial"/>
                          <w:color w:val="000000" w:themeColor="text1"/>
                          <w:sz w:val="160"/>
                          <w:szCs w:val="16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RAF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B723B" w:rsidRPr="00F84C0C">
        <w:rPr>
          <w:rFonts w:ascii="Arial" w:hAnsi="Arial" w:cs="Arial"/>
        </w:rPr>
        <w:t xml:space="preserve">I acknowledge that any additional issues, complications, or costs associated with proceeding with this anesthesia/surgery are my responsibility. </w:t>
      </w:r>
    </w:p>
    <w:p w14:paraId="7ACA4D66" w14:textId="24C85489" w:rsidR="00AB723B" w:rsidRPr="00F84C0C" w:rsidRDefault="00AB723B" w:rsidP="006C6DDF">
      <w:pPr>
        <w:rPr>
          <w:rFonts w:ascii="Arial" w:hAnsi="Arial" w:cs="Arial"/>
        </w:rPr>
      </w:pPr>
      <w:r w:rsidRPr="00F84C0C">
        <w:rPr>
          <w:rFonts w:ascii="Arial" w:hAnsi="Arial" w:cs="Arial"/>
        </w:rPr>
        <w:t>I accept that no guarantee of successful treatment has been made.</w:t>
      </w:r>
    </w:p>
    <w:p w14:paraId="5538EAB7" w14:textId="099E8311" w:rsidR="00CA7751" w:rsidRPr="00F84C0C" w:rsidRDefault="00AB723B" w:rsidP="006C6DDF">
      <w:pPr>
        <w:rPr>
          <w:rFonts w:ascii="Arial" w:hAnsi="Arial" w:cs="Arial"/>
        </w:rPr>
      </w:pPr>
      <w:r w:rsidRPr="00F84C0C">
        <w:rPr>
          <w:rFonts w:ascii="Arial" w:hAnsi="Arial" w:cs="Arial"/>
        </w:rPr>
        <w:t>I agree that all questions and concerns about the risk posed to my animal have been answered to my satisfaction</w:t>
      </w:r>
      <w:r w:rsidR="00F84C0C" w:rsidRPr="00F84C0C">
        <w:rPr>
          <w:rFonts w:ascii="Arial" w:hAnsi="Arial" w:cs="Arial"/>
        </w:rPr>
        <w:t>.</w:t>
      </w:r>
    </w:p>
    <w:p w14:paraId="1DADCAE0" w14:textId="77777777" w:rsidR="00AB723B" w:rsidRPr="00F84C0C" w:rsidRDefault="00AB723B" w:rsidP="00AB723B">
      <w:pPr>
        <w:spacing w:after="0"/>
        <w:rPr>
          <w:rFonts w:ascii="Arial" w:hAnsi="Arial" w:cs="Arial"/>
        </w:rPr>
      </w:pPr>
    </w:p>
    <w:p w14:paraId="0391586F" w14:textId="09932623" w:rsidR="00CA7751" w:rsidRPr="00F84C0C" w:rsidRDefault="00CA7751" w:rsidP="00AB723B">
      <w:pPr>
        <w:spacing w:after="0"/>
        <w:rPr>
          <w:rFonts w:ascii="Arial" w:hAnsi="Arial" w:cs="Arial"/>
        </w:rPr>
      </w:pPr>
      <w:r w:rsidRPr="00F84C0C">
        <w:rPr>
          <w:rFonts w:ascii="Arial" w:hAnsi="Arial" w:cs="Arial"/>
        </w:rPr>
        <w:t xml:space="preserve">BY SIGNING BELOW, I ACKNOWLEDGE </w:t>
      </w:r>
      <w:r w:rsidR="00F84C0C" w:rsidRPr="00F84C0C">
        <w:rPr>
          <w:rFonts w:ascii="Arial" w:hAnsi="Arial" w:cs="Arial"/>
        </w:rPr>
        <w:t>I</w:t>
      </w:r>
      <w:r w:rsidRPr="00F84C0C">
        <w:rPr>
          <w:rFonts w:ascii="Arial" w:hAnsi="Arial" w:cs="Arial"/>
        </w:rPr>
        <w:t xml:space="preserve"> READ, UNDERSTOOD, &amp; AGREE TO THE TERMS IN THIS AGREEMENT.</w:t>
      </w:r>
    </w:p>
    <w:p w14:paraId="4A7B4DBA" w14:textId="77777777" w:rsidR="00BB457B" w:rsidRPr="00F84C0C" w:rsidRDefault="00BB457B" w:rsidP="00AB723B">
      <w:pPr>
        <w:tabs>
          <w:tab w:val="right" w:pos="11268"/>
        </w:tabs>
        <w:spacing w:after="0"/>
        <w:rPr>
          <w:rFonts w:ascii="Arial" w:hAnsi="Arial" w:cs="Arial"/>
        </w:rPr>
      </w:pPr>
    </w:p>
    <w:p w14:paraId="5892A95B" w14:textId="5BEA3E5C" w:rsidR="00BB457B" w:rsidRPr="00F84C0C" w:rsidRDefault="00CA7751" w:rsidP="00AB723B">
      <w:pPr>
        <w:tabs>
          <w:tab w:val="right" w:pos="11268"/>
        </w:tabs>
        <w:spacing w:after="0"/>
        <w:rPr>
          <w:rFonts w:ascii="Arial" w:hAnsi="Arial" w:cs="Arial"/>
        </w:rPr>
      </w:pPr>
      <w:r w:rsidRPr="00F84C0C">
        <w:rPr>
          <w:rFonts w:ascii="Arial" w:hAnsi="Arial" w:cs="Arial"/>
        </w:rPr>
        <w:t>SIGNATURE OF OWNER OR AUTHORIZED AGENT</w:t>
      </w:r>
      <w:r w:rsidR="00412E50" w:rsidRPr="00F84C0C">
        <w:rPr>
          <w:rFonts w:ascii="Arial" w:hAnsi="Arial" w:cs="Arial"/>
        </w:rPr>
        <w:t>:</w:t>
      </w:r>
      <w:r w:rsidRPr="00F84C0C">
        <w:rPr>
          <w:rFonts w:ascii="Arial" w:hAnsi="Arial" w:cs="Arial"/>
        </w:rPr>
        <w:t xml:space="preserve"> </w:t>
      </w:r>
    </w:p>
    <w:p w14:paraId="44673BC5" w14:textId="77777777" w:rsidR="006C6DDF" w:rsidRPr="00F84C0C" w:rsidRDefault="006C6DDF" w:rsidP="00AB723B">
      <w:pPr>
        <w:tabs>
          <w:tab w:val="right" w:pos="11268"/>
        </w:tabs>
        <w:spacing w:after="0"/>
        <w:rPr>
          <w:rFonts w:ascii="Arial" w:hAnsi="Arial" w:cs="Arial"/>
        </w:rPr>
      </w:pPr>
    </w:p>
    <w:p w14:paraId="12575A82" w14:textId="15938CF1" w:rsidR="00CA7751" w:rsidRPr="00AB723B" w:rsidRDefault="00CA7751" w:rsidP="00AB723B">
      <w:pPr>
        <w:tabs>
          <w:tab w:val="right" w:pos="11268"/>
        </w:tabs>
        <w:spacing w:after="0"/>
        <w:rPr>
          <w:rFonts w:ascii="Arial" w:hAnsi="Arial" w:cs="Arial"/>
          <w:sz w:val="20"/>
          <w:szCs w:val="20"/>
        </w:rPr>
      </w:pPr>
      <w:r w:rsidRPr="00F84C0C">
        <w:rPr>
          <w:rFonts w:ascii="Arial" w:hAnsi="Arial" w:cs="Arial"/>
        </w:rPr>
        <w:t>DATE:</w:t>
      </w:r>
      <w:r w:rsidR="00913FFC" w:rsidRPr="00AB723B">
        <w:rPr>
          <w:rFonts w:ascii="Arial" w:hAnsi="Arial" w:cs="Arial"/>
          <w:sz w:val="20"/>
          <w:szCs w:val="20"/>
        </w:rPr>
        <w:tab/>
      </w:r>
    </w:p>
    <w:sectPr w:rsidR="00CA7751" w:rsidRPr="00AB723B" w:rsidSect="003D4253">
      <w:type w:val="continuous"/>
      <w:pgSz w:w="12240" w:h="15840"/>
      <w:pgMar w:top="270" w:right="540" w:bottom="270" w:left="432" w:header="720" w:footer="1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0FB9D" w14:textId="77777777" w:rsidR="00710CB3" w:rsidRDefault="00710CB3" w:rsidP="006E574E">
      <w:pPr>
        <w:spacing w:after="0" w:line="240" w:lineRule="auto"/>
      </w:pPr>
      <w:r>
        <w:separator/>
      </w:r>
    </w:p>
  </w:endnote>
  <w:endnote w:type="continuationSeparator" w:id="0">
    <w:p w14:paraId="2088362F" w14:textId="77777777" w:rsidR="00710CB3" w:rsidRDefault="00710CB3" w:rsidP="006E5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ABD7E" w14:textId="1E2416B5" w:rsidR="006E574E" w:rsidRPr="006E574E" w:rsidRDefault="006E574E" w:rsidP="006E574E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F99AF" w14:textId="77777777" w:rsidR="00710CB3" w:rsidRDefault="00710CB3" w:rsidP="006E574E">
      <w:pPr>
        <w:spacing w:after="0" w:line="240" w:lineRule="auto"/>
      </w:pPr>
      <w:r>
        <w:separator/>
      </w:r>
    </w:p>
  </w:footnote>
  <w:footnote w:type="continuationSeparator" w:id="0">
    <w:p w14:paraId="264DC18B" w14:textId="77777777" w:rsidR="00710CB3" w:rsidRDefault="00710CB3" w:rsidP="006E57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5406D0"/>
    <w:multiLevelType w:val="hybridMultilevel"/>
    <w:tmpl w:val="3332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0A71E6"/>
    <w:multiLevelType w:val="hybridMultilevel"/>
    <w:tmpl w:val="5726A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1180117">
    <w:abstractNumId w:val="1"/>
  </w:num>
  <w:num w:numId="2" w16cid:durableId="438642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NDUxMjcwNzE3NzBT0lEKTi0uzszPAykwrgUAHB4dOywAAAA="/>
  </w:docVars>
  <w:rsids>
    <w:rsidRoot w:val="00725461"/>
    <w:rsid w:val="000403DF"/>
    <w:rsid w:val="00043FE1"/>
    <w:rsid w:val="000837FA"/>
    <w:rsid w:val="00083927"/>
    <w:rsid w:val="000A2B43"/>
    <w:rsid w:val="000C2FE3"/>
    <w:rsid w:val="000C5068"/>
    <w:rsid w:val="000D7C04"/>
    <w:rsid w:val="000E5943"/>
    <w:rsid w:val="00115AC1"/>
    <w:rsid w:val="001241C5"/>
    <w:rsid w:val="0014330B"/>
    <w:rsid w:val="00172437"/>
    <w:rsid w:val="001A7E6A"/>
    <w:rsid w:val="0021275A"/>
    <w:rsid w:val="00252011"/>
    <w:rsid w:val="00271881"/>
    <w:rsid w:val="00341415"/>
    <w:rsid w:val="00342B81"/>
    <w:rsid w:val="00350DE0"/>
    <w:rsid w:val="0035770F"/>
    <w:rsid w:val="0037103F"/>
    <w:rsid w:val="00394627"/>
    <w:rsid w:val="003C53C2"/>
    <w:rsid w:val="003D4253"/>
    <w:rsid w:val="003F0306"/>
    <w:rsid w:val="00412E50"/>
    <w:rsid w:val="00420D23"/>
    <w:rsid w:val="004333E2"/>
    <w:rsid w:val="004A39F9"/>
    <w:rsid w:val="004B25A5"/>
    <w:rsid w:val="004D4C70"/>
    <w:rsid w:val="004F64CA"/>
    <w:rsid w:val="00543A54"/>
    <w:rsid w:val="00566F56"/>
    <w:rsid w:val="005B0FBC"/>
    <w:rsid w:val="005B2234"/>
    <w:rsid w:val="005D1628"/>
    <w:rsid w:val="005E37A6"/>
    <w:rsid w:val="00605D4D"/>
    <w:rsid w:val="00672677"/>
    <w:rsid w:val="006A5752"/>
    <w:rsid w:val="006C6DDF"/>
    <w:rsid w:val="006E574E"/>
    <w:rsid w:val="00710CB3"/>
    <w:rsid w:val="00711A26"/>
    <w:rsid w:val="00711C07"/>
    <w:rsid w:val="00725461"/>
    <w:rsid w:val="00726493"/>
    <w:rsid w:val="00734A11"/>
    <w:rsid w:val="0074467B"/>
    <w:rsid w:val="007568BB"/>
    <w:rsid w:val="00763F8B"/>
    <w:rsid w:val="00772AB1"/>
    <w:rsid w:val="007A6947"/>
    <w:rsid w:val="007E5A4D"/>
    <w:rsid w:val="007F08E3"/>
    <w:rsid w:val="00800F80"/>
    <w:rsid w:val="00830F34"/>
    <w:rsid w:val="00853D27"/>
    <w:rsid w:val="00865358"/>
    <w:rsid w:val="008A6E9A"/>
    <w:rsid w:val="008D5129"/>
    <w:rsid w:val="00907E7D"/>
    <w:rsid w:val="00913FFC"/>
    <w:rsid w:val="00953F4A"/>
    <w:rsid w:val="009855A6"/>
    <w:rsid w:val="00985C1B"/>
    <w:rsid w:val="009915B9"/>
    <w:rsid w:val="00994302"/>
    <w:rsid w:val="009C338D"/>
    <w:rsid w:val="009F2FE1"/>
    <w:rsid w:val="00A266EB"/>
    <w:rsid w:val="00A900D3"/>
    <w:rsid w:val="00A944F2"/>
    <w:rsid w:val="00AB2759"/>
    <w:rsid w:val="00AB723B"/>
    <w:rsid w:val="00AD262E"/>
    <w:rsid w:val="00AE7E85"/>
    <w:rsid w:val="00B03DD8"/>
    <w:rsid w:val="00B1037D"/>
    <w:rsid w:val="00B17C21"/>
    <w:rsid w:val="00BB457B"/>
    <w:rsid w:val="00BE5D76"/>
    <w:rsid w:val="00BF002B"/>
    <w:rsid w:val="00C55398"/>
    <w:rsid w:val="00C62C41"/>
    <w:rsid w:val="00C663A9"/>
    <w:rsid w:val="00C772C5"/>
    <w:rsid w:val="00CA7751"/>
    <w:rsid w:val="00CB46D9"/>
    <w:rsid w:val="00D07C08"/>
    <w:rsid w:val="00D104B2"/>
    <w:rsid w:val="00D20BC0"/>
    <w:rsid w:val="00D24771"/>
    <w:rsid w:val="00D31129"/>
    <w:rsid w:val="00D936DF"/>
    <w:rsid w:val="00DE5CEE"/>
    <w:rsid w:val="00E119C7"/>
    <w:rsid w:val="00E167A9"/>
    <w:rsid w:val="00E16BBD"/>
    <w:rsid w:val="00E23E72"/>
    <w:rsid w:val="00E52A5A"/>
    <w:rsid w:val="00EC42BF"/>
    <w:rsid w:val="00EE134E"/>
    <w:rsid w:val="00F05770"/>
    <w:rsid w:val="00F509B6"/>
    <w:rsid w:val="00F6242B"/>
    <w:rsid w:val="00F84C0C"/>
    <w:rsid w:val="00FB0581"/>
    <w:rsid w:val="00FD0EA0"/>
    <w:rsid w:val="00FE67AB"/>
    <w:rsid w:val="00FF2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EA6EFF"/>
  <w15:chartTrackingRefBased/>
  <w15:docId w15:val="{62DC5DBC-FB4B-407B-8F24-C2397E836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AC1"/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15AC1"/>
    <w:pPr>
      <w:spacing w:after="0" w:line="240" w:lineRule="auto"/>
    </w:pPr>
    <w:rPr>
      <w:rFonts w:asciiTheme="minorHAnsi" w:hAnsiTheme="minorHAnsi" w:cstheme="minorBid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57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574E"/>
    <w:rPr>
      <w:rFonts w:asciiTheme="minorHAnsi" w:hAnsiTheme="minorHAnsi" w:cstheme="minorBidi"/>
      <w:sz w:val="22"/>
    </w:rPr>
  </w:style>
  <w:style w:type="paragraph" w:styleId="Footer">
    <w:name w:val="footer"/>
    <w:basedOn w:val="Normal"/>
    <w:link w:val="FooterChar"/>
    <w:uiPriority w:val="99"/>
    <w:unhideWhenUsed/>
    <w:rsid w:val="006E57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574E"/>
    <w:rPr>
      <w:rFonts w:asciiTheme="minorHAnsi" w:hAnsiTheme="minorHAnsi" w:cstheme="minorBidi"/>
      <w:sz w:val="22"/>
    </w:rPr>
  </w:style>
  <w:style w:type="paragraph" w:styleId="ListParagraph">
    <w:name w:val="List Paragraph"/>
    <w:basedOn w:val="Normal"/>
    <w:uiPriority w:val="34"/>
    <w:qFormat/>
    <w:rsid w:val="001241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3F8DDD-C1B8-45E4-8DAE-6381B2098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91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 Ri Kim</dc:creator>
  <cp:keywords/>
  <dc:description/>
  <cp:lastModifiedBy>Natalie Ballard</cp:lastModifiedBy>
  <cp:revision>3</cp:revision>
  <dcterms:created xsi:type="dcterms:W3CDTF">2022-11-02T15:17:00Z</dcterms:created>
  <dcterms:modified xsi:type="dcterms:W3CDTF">2022-11-04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48de9a1b075607de3152ffd534d5941430f72e28e8d3cf404170ae4e7b9001</vt:lpwstr>
  </property>
</Properties>
</file>